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ook w:val="04A0" w:firstRow="1" w:lastRow="0" w:firstColumn="1" w:lastColumn="0" w:noHBand="0" w:noVBand="1"/>
      </w:tblPr>
      <w:tblGrid>
        <w:gridCol w:w="2088"/>
        <w:gridCol w:w="162"/>
        <w:gridCol w:w="535"/>
        <w:gridCol w:w="455"/>
        <w:gridCol w:w="360"/>
        <w:gridCol w:w="175"/>
        <w:gridCol w:w="270"/>
        <w:gridCol w:w="131"/>
        <w:gridCol w:w="54"/>
        <w:gridCol w:w="175"/>
        <w:gridCol w:w="185"/>
        <w:gridCol w:w="210"/>
        <w:gridCol w:w="780"/>
        <w:gridCol w:w="625"/>
        <w:gridCol w:w="59"/>
        <w:gridCol w:w="36"/>
        <w:gridCol w:w="81"/>
        <w:gridCol w:w="250"/>
        <w:gridCol w:w="24"/>
        <w:gridCol w:w="65"/>
        <w:gridCol w:w="750"/>
        <w:gridCol w:w="882"/>
        <w:gridCol w:w="18"/>
        <w:gridCol w:w="9"/>
        <w:gridCol w:w="81"/>
        <w:gridCol w:w="85"/>
        <w:gridCol w:w="1895"/>
      </w:tblGrid>
      <w:tr w:rsidR="00B42312" w:rsidRPr="00B42312" w14:paraId="705420A2" w14:textId="77777777" w:rsidTr="009A21E0">
        <w:trPr>
          <w:trHeight w:val="63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000000" w:fill="3D6667"/>
            <w:noWrap/>
            <w:vAlign w:val="center"/>
            <w:hideMark/>
          </w:tcPr>
          <w:p w14:paraId="15120B9C" w14:textId="08BEEBB8" w:rsidR="00B42312" w:rsidRPr="00B42312" w:rsidRDefault="00624A36" w:rsidP="00B423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>THE BOND SPOT</w:t>
            </w:r>
            <w:r w:rsidR="00B42312" w:rsidRPr="00B42312">
              <w:rPr>
                <w:rFonts w:ascii="Calibri" w:eastAsia="Times New Roman" w:hAnsi="Calibri" w:cs="Calibri"/>
                <w:b/>
                <w:bCs/>
                <w:color w:val="FFFFFF"/>
                <w:sz w:val="32"/>
                <w:szCs w:val="32"/>
              </w:rPr>
              <w:t xml:space="preserve"> EMPLOYMENT APPLICATION</w:t>
            </w:r>
          </w:p>
        </w:tc>
      </w:tr>
      <w:tr w:rsidR="00B42312" w:rsidRPr="00B42312" w14:paraId="2AD7182E" w14:textId="77777777" w:rsidTr="000E7CFB">
        <w:trPr>
          <w:trHeight w:val="9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D332" w14:textId="77777777" w:rsidR="00B42312" w:rsidRPr="00B42312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0"/>
                <w:szCs w:val="10"/>
              </w:rPr>
            </w:pPr>
          </w:p>
        </w:tc>
      </w:tr>
      <w:tr w:rsidR="00B42312" w:rsidRPr="00624A36" w14:paraId="36107CEC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18C76F96" w14:textId="77777777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ERSONAL INFORMATION</w:t>
            </w:r>
          </w:p>
        </w:tc>
      </w:tr>
      <w:tr w:rsidR="004F4D60" w:rsidRPr="00624A36" w14:paraId="15F4FBF2" w14:textId="77777777" w:rsidTr="006917FA">
        <w:trPr>
          <w:trHeight w:val="225"/>
        </w:trPr>
        <w:tc>
          <w:tcPr>
            <w:tcW w:w="480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1E54A5" w14:textId="10B1F522" w:rsidR="004F4D60" w:rsidRPr="00624A36" w:rsidRDefault="004F4D60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920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A2126C" w14:textId="77777777" w:rsidR="004F4D60" w:rsidRPr="00624A36" w:rsidRDefault="004F4D60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 OF BIRTH</w:t>
            </w:r>
          </w:p>
        </w:tc>
        <w:tc>
          <w:tcPr>
            <w:tcW w:w="372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354DC3" w14:textId="4C7E9118" w:rsidR="004F4D60" w:rsidRPr="00624A36" w:rsidRDefault="004F4D60" w:rsidP="004F4D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CIAL SECURITY NUMBER </w:t>
            </w:r>
          </w:p>
        </w:tc>
      </w:tr>
      <w:tr w:rsidR="00B42312" w:rsidRPr="00624A36" w14:paraId="51E80E22" w14:textId="77777777" w:rsidTr="009A21E0">
        <w:trPr>
          <w:trHeight w:val="331"/>
        </w:trPr>
        <w:tc>
          <w:tcPr>
            <w:tcW w:w="4800" w:type="dxa"/>
            <w:gridSpan w:val="1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723F0A" w14:textId="29B8212D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2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95174" w14:textId="77777777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372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E69B7E" w14:textId="7C8F0CD1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42312" w:rsidRPr="00624A36" w14:paraId="2FEB3C01" w14:textId="77777777" w:rsidTr="009A21E0">
        <w:trPr>
          <w:trHeight w:val="225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7314A1" w14:textId="77777777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DDRESS (number, street, building)</w:t>
            </w:r>
          </w:p>
        </w:tc>
      </w:tr>
      <w:tr w:rsidR="00B42312" w:rsidRPr="00624A36" w14:paraId="6CB1AE37" w14:textId="77777777" w:rsidTr="009A21E0">
        <w:trPr>
          <w:trHeight w:val="331"/>
        </w:trPr>
        <w:tc>
          <w:tcPr>
            <w:tcW w:w="10440" w:type="dxa"/>
            <w:gridSpan w:val="2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69D232" w14:textId="16EBB0D4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43719A" w:rsidRPr="00624A36" w14:paraId="4B87983C" w14:textId="77777777" w:rsidTr="00000E16">
        <w:trPr>
          <w:trHeight w:val="225"/>
        </w:trPr>
        <w:tc>
          <w:tcPr>
            <w:tcW w:w="4230" w:type="dxa"/>
            <w:gridSpan w:val="9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DC3199" w14:textId="77777777" w:rsidR="0043719A" w:rsidRPr="00624A36" w:rsidRDefault="0043719A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ITY</w:t>
            </w:r>
          </w:p>
        </w:tc>
        <w:tc>
          <w:tcPr>
            <w:tcW w:w="4230" w:type="dxa"/>
            <w:gridSpan w:val="16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F2D045F" w14:textId="11781C23" w:rsidR="0043719A" w:rsidRPr="00624A36" w:rsidRDefault="0043719A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E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C8483A" w14:textId="0A5A0D3A" w:rsidR="0043719A" w:rsidRPr="00624A36" w:rsidRDefault="0043719A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ZIP CODE </w:t>
            </w:r>
          </w:p>
        </w:tc>
      </w:tr>
      <w:tr w:rsidR="00B42312" w:rsidRPr="00624A36" w14:paraId="550D9E8F" w14:textId="77777777" w:rsidTr="0043719A">
        <w:trPr>
          <w:trHeight w:val="331"/>
        </w:trPr>
        <w:tc>
          <w:tcPr>
            <w:tcW w:w="4230" w:type="dxa"/>
            <w:gridSpan w:val="9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E8145C" w14:textId="6AEB7514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30" w:type="dxa"/>
            <w:gridSpan w:val="1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61C9BE" w14:textId="55301A02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8539F8" w14:textId="032845C4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B42312" w:rsidRPr="00624A36" w14:paraId="7947331C" w14:textId="77777777" w:rsidTr="0043719A">
        <w:trPr>
          <w:trHeight w:val="225"/>
        </w:trPr>
        <w:tc>
          <w:tcPr>
            <w:tcW w:w="225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B386" w14:textId="77777777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HONE 1</w:t>
            </w:r>
          </w:p>
        </w:tc>
        <w:tc>
          <w:tcPr>
            <w:tcW w:w="198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5BD620" w14:textId="77777777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HONE 2</w:t>
            </w:r>
          </w:p>
        </w:tc>
        <w:tc>
          <w:tcPr>
            <w:tcW w:w="6210" w:type="dxa"/>
            <w:gridSpan w:val="1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32572C" w14:textId="77777777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MAIL ADDRESS</w:t>
            </w:r>
          </w:p>
        </w:tc>
      </w:tr>
      <w:tr w:rsidR="00B42312" w:rsidRPr="00624A36" w14:paraId="354B9BD0" w14:textId="77777777" w:rsidTr="0043719A">
        <w:trPr>
          <w:trHeight w:val="331"/>
        </w:trPr>
        <w:tc>
          <w:tcPr>
            <w:tcW w:w="22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80AA64" w14:textId="17459821" w:rsidR="00B42312" w:rsidRPr="00624A36" w:rsidRDefault="00B42312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15837C" w14:textId="6F21821E" w:rsidR="00B42312" w:rsidRPr="00624A36" w:rsidRDefault="00B42312" w:rsidP="004371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210" w:type="dxa"/>
            <w:gridSpan w:val="1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621EFD" w14:textId="17B9C92F" w:rsidR="00B42312" w:rsidRPr="00624A36" w:rsidRDefault="00B42312" w:rsidP="00B423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02F41D62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23F17D" w14:textId="74DB622F" w:rsidR="006D463E" w:rsidRPr="00624A36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Have you ever been convicted of a </w:t>
            </w:r>
            <w:r w:rsidR="00624A36"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elony</w:t>
            </w:r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?   </w:t>
            </w:r>
            <w:r w:rsidRPr="00624A36">
              <w:rPr>
                <w:rFonts w:ascii="Wingdings" w:eastAsia="Times New Roman" w:hAnsi="Wingdings" w:cs="Calibri"/>
                <w:color w:val="808080" w:themeColor="background1" w:themeShade="80"/>
                <w:sz w:val="20"/>
                <w:szCs w:val="20"/>
              </w:rPr>
              <w:t></w:t>
            </w:r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Yes       </w:t>
            </w:r>
            <w:proofErr w:type="gramStart"/>
            <w:r w:rsidR="00624A36" w:rsidRPr="00624A36">
              <w:rPr>
                <w:rFonts w:ascii="Wingdings" w:eastAsia="Times New Roman" w:hAnsi="Wingdings" w:cs="Calibri"/>
                <w:color w:val="808080" w:themeColor="background1" w:themeShade="80"/>
                <w:sz w:val="20"/>
                <w:szCs w:val="20"/>
              </w:rPr>
              <w:t></w:t>
            </w:r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  No</w:t>
            </w:r>
            <w:proofErr w:type="gramEnd"/>
          </w:p>
        </w:tc>
      </w:tr>
      <w:tr w:rsidR="006D463E" w:rsidRPr="00624A36" w14:paraId="32ABCE3C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17EB53" w14:textId="77777777" w:rsidR="006D463E" w:rsidRPr="00624A36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 xml:space="preserve">If </w:t>
            </w:r>
            <w:proofErr w:type="gramStart"/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es</w:t>
            </w:r>
            <w:proofErr w:type="gramEnd"/>
            <w:r w:rsidRPr="00624A3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, please explain:</w:t>
            </w:r>
          </w:p>
        </w:tc>
      </w:tr>
      <w:tr w:rsidR="006D463E" w:rsidRPr="00624A36" w14:paraId="0007CE44" w14:textId="77777777" w:rsidTr="00624A36">
        <w:trPr>
          <w:trHeight w:val="450"/>
        </w:trPr>
        <w:tc>
          <w:tcPr>
            <w:tcW w:w="10440" w:type="dxa"/>
            <w:gridSpan w:val="27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</w:tcPr>
          <w:p w14:paraId="0413A0AD" w14:textId="734736F6" w:rsidR="006D463E" w:rsidRPr="00624A36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50FDC4B5" w14:textId="77777777" w:rsidTr="009A21E0">
        <w:trPr>
          <w:trHeight w:val="450"/>
        </w:trPr>
        <w:tc>
          <w:tcPr>
            <w:tcW w:w="10440" w:type="dxa"/>
            <w:gridSpan w:val="27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80A9C5" w14:textId="77777777" w:rsidR="006D463E" w:rsidRPr="00624A36" w:rsidRDefault="006D463E" w:rsidP="006D46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5673D78F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369A3F1C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proofErr w:type="gramStart"/>
            <w:r w:rsidRPr="00624A3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DESIRED  EMPLOYMENT</w:t>
            </w:r>
            <w:proofErr w:type="gramEnd"/>
          </w:p>
        </w:tc>
      </w:tr>
      <w:tr w:rsidR="004F4D60" w:rsidRPr="00624A36" w14:paraId="6E8A48B8" w14:textId="77777777" w:rsidTr="0081148B">
        <w:trPr>
          <w:trHeight w:val="225"/>
        </w:trPr>
        <w:tc>
          <w:tcPr>
            <w:tcW w:w="324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75F573" w14:textId="533D0ED7" w:rsidR="004F4D60" w:rsidRPr="00624A36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MPLOYMENT TYPE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5D52A6" w14:textId="38AD1A67" w:rsidR="004F4D60" w:rsidRPr="00624A36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SITION APPLYING FOR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38A111" w14:textId="77777777" w:rsidR="004F4D60" w:rsidRPr="00624A36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SIRED SALARY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7DF31" w14:textId="77777777" w:rsidR="004F4D60" w:rsidRPr="00624A36" w:rsidRDefault="004F4D6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 YOU CAN START</w:t>
            </w:r>
          </w:p>
        </w:tc>
      </w:tr>
      <w:tr w:rsidR="006D463E" w:rsidRPr="00624A36" w14:paraId="6F15CC3D" w14:textId="77777777" w:rsidTr="009A21E0">
        <w:trPr>
          <w:trHeight w:val="390"/>
        </w:trPr>
        <w:tc>
          <w:tcPr>
            <w:tcW w:w="3240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4A697" w14:textId="7D300D86" w:rsidR="006D463E" w:rsidRPr="00624A36" w:rsidRDefault="00624A36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Wingdings" w:eastAsia="Times New Roman" w:hAnsi="Wingdings" w:cs="Calibri"/>
                <w:color w:val="808080" w:themeColor="background1" w:themeShade="80"/>
                <w:sz w:val="20"/>
                <w:szCs w:val="20"/>
              </w:rPr>
              <w:t></w:t>
            </w:r>
            <w:r w:rsidR="006D463E"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ull Time     </w:t>
            </w:r>
            <w:r w:rsidR="006D463E" w:rsidRPr="00624A36">
              <w:rPr>
                <w:rFonts w:ascii="Wingdings" w:eastAsia="Times New Roman" w:hAnsi="Wingdings" w:cs="Calibri"/>
                <w:color w:val="808080" w:themeColor="background1" w:themeShade="80"/>
                <w:sz w:val="20"/>
                <w:szCs w:val="20"/>
              </w:rPr>
              <w:t></w:t>
            </w:r>
            <w:r w:rsidR="006D463E"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Part Time</w:t>
            </w:r>
          </w:p>
        </w:tc>
        <w:tc>
          <w:tcPr>
            <w:tcW w:w="3060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47D07D" w14:textId="3783BD79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1618E2" w14:textId="5408A518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</w:t>
            </w:r>
          </w:p>
        </w:tc>
        <w:tc>
          <w:tcPr>
            <w:tcW w:w="207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C58F44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6D463E" w:rsidRPr="00624A36" w14:paraId="3B0111F4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32492444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EDUCATION (starting from the latest)</w:t>
            </w:r>
          </w:p>
        </w:tc>
      </w:tr>
      <w:tr w:rsidR="006D463E" w:rsidRPr="00624A36" w14:paraId="5A316768" w14:textId="77777777" w:rsidTr="009A21E0">
        <w:trPr>
          <w:trHeight w:val="390"/>
        </w:trPr>
        <w:tc>
          <w:tcPr>
            <w:tcW w:w="32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331AA1E5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chool</w:t>
            </w: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1FC1A962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ocation</w:t>
            </w: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638BCA40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 Graduated</w:t>
            </w: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04DAD531" w14:textId="7DCF0AC1" w:rsidR="006D463E" w:rsidRPr="00624A36" w:rsidRDefault="00624A36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gree Received</w:t>
            </w:r>
          </w:p>
        </w:tc>
      </w:tr>
      <w:tr w:rsidR="006D463E" w:rsidRPr="00624A36" w14:paraId="65EC59F7" w14:textId="77777777" w:rsidTr="009A21E0">
        <w:trPr>
          <w:trHeight w:val="331"/>
        </w:trPr>
        <w:tc>
          <w:tcPr>
            <w:tcW w:w="32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58D9DF" w14:textId="4F75D391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AB18BA" w14:textId="0DE230FE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E073CE" w14:textId="397E48E1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C796AD" w14:textId="3CBEB9F4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6C9B0572" w14:textId="77777777" w:rsidTr="009A21E0">
        <w:trPr>
          <w:trHeight w:val="331"/>
        </w:trPr>
        <w:tc>
          <w:tcPr>
            <w:tcW w:w="32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4440E2" w14:textId="7AE3F931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9E402" w14:textId="6F611809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D0C9F" w14:textId="76C1442B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A1F2E" w14:textId="39E08E56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54342814" w14:textId="77777777" w:rsidTr="009A21E0">
        <w:trPr>
          <w:trHeight w:val="331"/>
        </w:trPr>
        <w:tc>
          <w:tcPr>
            <w:tcW w:w="32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CC92C" w14:textId="0930680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E600B" w14:textId="3EB6E30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2775A4" w14:textId="08F87541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D8E0C9" w14:textId="16DBCA9C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451C785D" w14:textId="77777777" w:rsidTr="009A21E0">
        <w:trPr>
          <w:trHeight w:val="331"/>
        </w:trPr>
        <w:tc>
          <w:tcPr>
            <w:tcW w:w="324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275C8" w14:textId="50DA701B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D76C9" w14:textId="312E1B4F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2E40D" w14:textId="02EBF54C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5370D5" w14:textId="211377E9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2B60B72D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000000" w:fill="5F9EA0"/>
            <w:noWrap/>
            <w:vAlign w:val="center"/>
            <w:hideMark/>
          </w:tcPr>
          <w:p w14:paraId="19C811D4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WORK EXPERIENCE</w:t>
            </w:r>
          </w:p>
        </w:tc>
      </w:tr>
      <w:tr w:rsidR="006D463E" w:rsidRPr="00624A36" w14:paraId="37476093" w14:textId="77777777" w:rsidTr="00624A36">
        <w:trPr>
          <w:trHeight w:val="390"/>
        </w:trPr>
        <w:tc>
          <w:tcPr>
            <w:tcW w:w="360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386005ED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mpany Name</w:t>
            </w:r>
          </w:p>
        </w:tc>
        <w:tc>
          <w:tcPr>
            <w:tcW w:w="198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56D02100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eriod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098ED6EB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sition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E5E5"/>
            <w:noWrap/>
            <w:vAlign w:val="center"/>
            <w:hideMark/>
          </w:tcPr>
          <w:p w14:paraId="47D7A7A6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ason for Leaving</w:t>
            </w:r>
          </w:p>
        </w:tc>
      </w:tr>
      <w:tr w:rsidR="006D463E" w:rsidRPr="00624A36" w14:paraId="48414671" w14:textId="77777777" w:rsidTr="009A21E0">
        <w:trPr>
          <w:trHeight w:val="331"/>
        </w:trPr>
        <w:tc>
          <w:tcPr>
            <w:tcW w:w="360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50B600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Company Name&gt;</w:t>
            </w: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630C98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YYYY&gt;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E700F5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YYYY&gt;</w:t>
            </w: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1C7366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Position&gt;</w:t>
            </w: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83D2F7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Reason for Leaving&gt;</w:t>
            </w:r>
          </w:p>
        </w:tc>
      </w:tr>
      <w:tr w:rsidR="006D463E" w:rsidRPr="00624A36" w14:paraId="2695C524" w14:textId="77777777" w:rsidTr="009A21E0">
        <w:trPr>
          <w:trHeight w:val="331"/>
        </w:trPr>
        <w:tc>
          <w:tcPr>
            <w:tcW w:w="360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38286F" w14:textId="5ABCD9A2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3D377" w14:textId="48ED82B9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424FD" w14:textId="77A67BEF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BF6EB" w14:textId="775E4C6A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8C7CA0" w14:textId="3DBC2EDB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2349B3DB" w14:textId="77777777" w:rsidTr="009A21E0">
        <w:trPr>
          <w:trHeight w:val="331"/>
        </w:trPr>
        <w:tc>
          <w:tcPr>
            <w:tcW w:w="360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C6B3" w14:textId="71FE8165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ABF2" w14:textId="4C04DF7C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F06AD6" w14:textId="57073EE6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3F5A66" w14:textId="0D9CE4EE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7BDFE8" w14:textId="19F6014F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0C4B9AE4" w14:textId="77777777" w:rsidTr="009A21E0">
        <w:trPr>
          <w:trHeight w:val="331"/>
        </w:trPr>
        <w:tc>
          <w:tcPr>
            <w:tcW w:w="360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85939A" w14:textId="5AD481FE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7C59E1" w14:textId="51162D4B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0EBE7" w14:textId="05EF86E2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B6A442" w14:textId="42FD2E8C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C83951" w14:textId="4BB6E85E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2C1880B2" w14:textId="77777777" w:rsidTr="009A21E0">
        <w:trPr>
          <w:trHeight w:val="331"/>
        </w:trPr>
        <w:tc>
          <w:tcPr>
            <w:tcW w:w="360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81D4B9" w14:textId="52C737E2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AAA61" w14:textId="0EC5BBED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F717AA" w14:textId="12457C7E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53B916" w14:textId="7F87A803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06327" w14:textId="258BCEC2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2557812B" w14:textId="77777777" w:rsidTr="009A21E0">
        <w:trPr>
          <w:trHeight w:val="390"/>
        </w:trPr>
        <w:tc>
          <w:tcPr>
            <w:tcW w:w="4045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B7BED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y we contact your present employer?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22F8" w14:textId="47C5C858" w:rsidR="006D463E" w:rsidRPr="00624A36" w:rsidRDefault="00624A36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Wingdings" w:eastAsia="Times New Roman" w:hAnsi="Wingdings" w:cs="Calibri"/>
                <w:color w:val="808080" w:themeColor="background1" w:themeShade="80"/>
                <w:sz w:val="20"/>
                <w:szCs w:val="20"/>
              </w:rPr>
              <w:t></w:t>
            </w:r>
            <w:r w:rsidR="006D463E"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Yes     </w:t>
            </w:r>
            <w:proofErr w:type="gramStart"/>
            <w:r w:rsidR="006D463E" w:rsidRPr="00624A36">
              <w:rPr>
                <w:rFonts w:ascii="Wingdings" w:eastAsia="Times New Roman" w:hAnsi="Wingdings" w:cs="Calibri"/>
                <w:color w:val="808080" w:themeColor="background1" w:themeShade="80"/>
                <w:sz w:val="20"/>
                <w:szCs w:val="20"/>
              </w:rPr>
              <w:t></w:t>
            </w:r>
            <w:r w:rsidR="006D463E"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No</w:t>
            </w:r>
            <w:proofErr w:type="gramEnd"/>
          </w:p>
        </w:tc>
        <w:tc>
          <w:tcPr>
            <w:tcW w:w="4235" w:type="dxa"/>
            <w:gridSpan w:val="1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603ED7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f No, why?</w:t>
            </w:r>
            <w:r w:rsidRPr="00624A36">
              <w:rPr>
                <w:rFonts w:ascii="Calibri" w:eastAsia="Times New Roman" w:hAnsi="Calibri" w:cs="Calibri"/>
                <w:color w:val="BFBFBF"/>
                <w:sz w:val="20"/>
                <w:szCs w:val="20"/>
              </w:rPr>
              <w:t xml:space="preserve"> _________________________</w:t>
            </w:r>
          </w:p>
        </w:tc>
      </w:tr>
      <w:tr w:rsidR="006D463E" w:rsidRPr="00624A36" w14:paraId="1CEB4FED" w14:textId="77777777" w:rsidTr="009A21E0">
        <w:trPr>
          <w:trHeight w:val="390"/>
        </w:trPr>
        <w:tc>
          <w:tcPr>
            <w:tcW w:w="2785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0317E7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IF </w:t>
            </w:r>
            <w:proofErr w:type="gramStart"/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es</w:t>
            </w:r>
            <w:proofErr w:type="gramEnd"/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 name of Supervisor:</w:t>
            </w:r>
          </w:p>
        </w:tc>
        <w:tc>
          <w:tcPr>
            <w:tcW w:w="3420" w:type="dxa"/>
            <w:gridSpan w:val="11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B8C51E" w14:textId="17F0E725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5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6F05B0" w14:textId="008A708A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39F918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ontact Number: 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215E47D" w14:textId="12EE3C7B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049FDE4A" w14:textId="77777777" w:rsidTr="009A21E0">
        <w:trPr>
          <w:trHeight w:val="390"/>
        </w:trPr>
        <w:tc>
          <w:tcPr>
            <w:tcW w:w="10440" w:type="dxa"/>
            <w:gridSpan w:val="2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5F9EA0"/>
            <w:noWrap/>
            <w:vAlign w:val="center"/>
            <w:hideMark/>
          </w:tcPr>
          <w:p w14:paraId="60A71364" w14:textId="50CA092D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 xml:space="preserve"> SKILLS</w:t>
            </w:r>
          </w:p>
        </w:tc>
      </w:tr>
      <w:tr w:rsidR="006D463E" w:rsidRPr="00624A36" w14:paraId="60D6FF11" w14:textId="77777777" w:rsidTr="00624A36">
        <w:trPr>
          <w:trHeight w:val="331"/>
        </w:trPr>
        <w:tc>
          <w:tcPr>
            <w:tcW w:w="2088" w:type="dxa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</w:tcPr>
          <w:p w14:paraId="621ED8C7" w14:textId="0BD09D81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546F2F38" w14:textId="0B679709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48736AE2" w14:textId="293BF36D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0ED83D64" w14:textId="23939497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5"/>
            <w:tcBorders>
              <w:top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B7DE47" w14:textId="67AC0739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6967B78F" w14:textId="77777777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</w:tcBorders>
            <w:shd w:val="clear" w:color="auto" w:fill="auto"/>
            <w:noWrap/>
            <w:vAlign w:val="center"/>
          </w:tcPr>
          <w:p w14:paraId="33040EA3" w14:textId="4B5C7CF6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3DB2466D" w14:textId="50684644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7B449AD0" w14:textId="336BFA26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shd w:val="clear" w:color="auto" w:fill="auto"/>
            <w:vAlign w:val="center"/>
          </w:tcPr>
          <w:p w14:paraId="11F407E4" w14:textId="6EF1202B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5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9DF5FB6" w14:textId="4AF9DF1C" w:rsidR="006D463E" w:rsidRPr="00624A36" w:rsidRDefault="006D463E" w:rsidP="005859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764A35B6" w14:textId="77777777" w:rsidTr="009A21E0">
        <w:trPr>
          <w:trHeight w:val="331"/>
        </w:trPr>
        <w:tc>
          <w:tcPr>
            <w:tcW w:w="2088" w:type="dxa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49164D0" w14:textId="73890D2A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29C17F71" w14:textId="414447F3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5C9D2FDE" w14:textId="2E4FAA48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7"/>
            <w:tcBorders>
              <w:bottom w:val="single" w:sz="4" w:space="0" w:color="BFBFBF"/>
            </w:tcBorders>
            <w:shd w:val="clear" w:color="auto" w:fill="auto"/>
            <w:vAlign w:val="center"/>
          </w:tcPr>
          <w:p w14:paraId="1282936C" w14:textId="575D388F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gridSpan w:val="5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F32E75" w14:textId="3632D68A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D463E" w:rsidRPr="00624A36" w14:paraId="3533C5E9" w14:textId="77777777" w:rsidTr="009A21E0">
        <w:trPr>
          <w:trHeight w:val="450"/>
        </w:trPr>
        <w:tc>
          <w:tcPr>
            <w:tcW w:w="10440" w:type="dxa"/>
            <w:gridSpan w:val="27"/>
            <w:vMerge w:val="restart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74B777D" w14:textId="60E1F130" w:rsidR="006D463E" w:rsidRPr="00624A36" w:rsidRDefault="006D463E" w:rsidP="00624A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 xml:space="preserve">I certify that the information contained in this application is accurate and correct. I understand that any omission or </w:t>
            </w:r>
            <w:r w:rsidR="00624A3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error</w:t>
            </w:r>
            <w:r w:rsidRPr="00624A3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 xml:space="preserve"> may be </w:t>
            </w:r>
            <w:r w:rsidR="00624A36" w:rsidRPr="00624A3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>grounds</w:t>
            </w:r>
            <w:r w:rsidRPr="00624A3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  <w:t xml:space="preserve"> for dismissal.</w:t>
            </w:r>
          </w:p>
        </w:tc>
      </w:tr>
      <w:tr w:rsidR="006D463E" w:rsidRPr="00624A36" w14:paraId="0A0D3A37" w14:textId="77777777" w:rsidTr="009A21E0">
        <w:trPr>
          <w:trHeight w:val="450"/>
        </w:trPr>
        <w:tc>
          <w:tcPr>
            <w:tcW w:w="10440" w:type="dxa"/>
            <w:gridSpan w:val="27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1E3C4AC5" w14:textId="77777777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</w:tr>
      <w:tr w:rsidR="009A21E0" w:rsidRPr="00624A36" w14:paraId="689B3435" w14:textId="77777777" w:rsidTr="000E7CFB">
        <w:trPr>
          <w:trHeight w:val="522"/>
        </w:trPr>
        <w:tc>
          <w:tcPr>
            <w:tcW w:w="3775" w:type="dxa"/>
            <w:gridSpan w:val="6"/>
            <w:tcBorders>
              <w:left w:val="single" w:sz="4" w:space="0" w:color="BFBFBF"/>
              <w:bottom w:val="single" w:sz="4" w:space="0" w:color="BFBFBF"/>
            </w:tcBorders>
            <w:shd w:val="clear" w:color="auto" w:fill="auto"/>
            <w:vAlign w:val="bottom"/>
          </w:tcPr>
          <w:p w14:paraId="387F10DF" w14:textId="64399D61" w:rsidR="006D463E" w:rsidRPr="00624A36" w:rsidRDefault="006D463E" w:rsidP="009A21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gridSpan w:val="4"/>
            <w:shd w:val="clear" w:color="auto" w:fill="auto"/>
            <w:vAlign w:val="center"/>
          </w:tcPr>
          <w:p w14:paraId="7DB6FA06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vAlign w:val="bottom"/>
          </w:tcPr>
          <w:p w14:paraId="6FA2AF2A" w14:textId="6027717C" w:rsidR="006D463E" w:rsidRPr="00624A36" w:rsidRDefault="006D463E" w:rsidP="009A21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50" w:type="dxa"/>
            <w:shd w:val="clear" w:color="auto" w:fill="auto"/>
            <w:vAlign w:val="center"/>
          </w:tcPr>
          <w:p w14:paraId="4F26C92E" w14:textId="77777777" w:rsidR="006D463E" w:rsidRPr="00624A36" w:rsidRDefault="006D463E" w:rsidP="006D46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  <w:gridSpan w:val="6"/>
            <w:shd w:val="clear" w:color="auto" w:fill="auto"/>
            <w:vAlign w:val="center"/>
          </w:tcPr>
          <w:p w14:paraId="1E00CB58" w14:textId="77777777" w:rsidR="006D463E" w:rsidRPr="00624A36" w:rsidRDefault="006D463E" w:rsidP="006D463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61" w:type="dxa"/>
            <w:gridSpan w:val="3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1F85BC72" w14:textId="3D78D8F1" w:rsidR="006D463E" w:rsidRPr="00624A36" w:rsidRDefault="006D463E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9A21E0" w:rsidRPr="00624A36" w14:paraId="6F72CAEB" w14:textId="77777777" w:rsidTr="009A21E0">
        <w:trPr>
          <w:trHeight w:val="225"/>
        </w:trPr>
        <w:tc>
          <w:tcPr>
            <w:tcW w:w="3775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77C115" w14:textId="7390B8AD" w:rsidR="009A21E0" w:rsidRPr="00624A36" w:rsidRDefault="009A21E0" w:rsidP="009A21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630" w:type="dxa"/>
            <w:gridSpan w:val="4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6636FAF9" w14:textId="1209BD1C" w:rsidR="009A21E0" w:rsidRPr="00624A36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976" w:type="dxa"/>
            <w:gridSpan w:val="7"/>
            <w:tcBorders>
              <w:bottom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B399F7" w14:textId="32D8CFA2" w:rsidR="009A21E0" w:rsidRPr="00624A36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24A3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250" w:type="dxa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8267F4F" w14:textId="68B47140" w:rsidR="009A21E0" w:rsidRPr="00624A36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748" w:type="dxa"/>
            <w:gridSpan w:val="6"/>
            <w:tcBorders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37EEC6BA" w14:textId="5288E48A" w:rsidR="009A21E0" w:rsidRPr="00624A36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061" w:type="dxa"/>
            <w:gridSpan w:val="3"/>
            <w:tcBorders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9CEB" w14:textId="1AA8A32E" w:rsidR="009A21E0" w:rsidRPr="00624A36" w:rsidRDefault="009A21E0" w:rsidP="006D4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0ABEF14C" w14:textId="5A3B9BD7" w:rsidR="00624A36" w:rsidRPr="00624A36" w:rsidRDefault="00624A36" w:rsidP="00624A36">
      <w:pPr>
        <w:tabs>
          <w:tab w:val="left" w:pos="9015"/>
        </w:tabs>
        <w:rPr>
          <w:sz w:val="2"/>
          <w:szCs w:val="2"/>
        </w:rPr>
      </w:pPr>
      <w:r>
        <w:rPr>
          <w:sz w:val="2"/>
          <w:szCs w:val="2"/>
        </w:rPr>
        <w:tab/>
      </w:r>
    </w:p>
    <w:sectPr w:rsidR="00624A36" w:rsidRPr="00624A36" w:rsidSect="00984636">
      <w:footerReference w:type="default" r:id="rId7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8C1A8" w14:textId="77777777" w:rsidR="00984636" w:rsidRDefault="00984636" w:rsidP="00025008">
      <w:pPr>
        <w:spacing w:after="0" w:line="240" w:lineRule="auto"/>
      </w:pPr>
      <w:r>
        <w:separator/>
      </w:r>
    </w:p>
  </w:endnote>
  <w:endnote w:type="continuationSeparator" w:id="0">
    <w:p w14:paraId="24A363A6" w14:textId="77777777" w:rsidR="00984636" w:rsidRDefault="0098463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1F63C586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50665" w14:textId="77777777" w:rsidR="00984636" w:rsidRDefault="00984636" w:rsidP="00025008">
      <w:pPr>
        <w:spacing w:after="0" w:line="240" w:lineRule="auto"/>
      </w:pPr>
      <w:r>
        <w:separator/>
      </w:r>
    </w:p>
  </w:footnote>
  <w:footnote w:type="continuationSeparator" w:id="0">
    <w:p w14:paraId="66247E63" w14:textId="77777777" w:rsidR="00984636" w:rsidRDefault="00984636" w:rsidP="000250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E7CFB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3719A"/>
    <w:rsid w:val="004624FD"/>
    <w:rsid w:val="00462DDA"/>
    <w:rsid w:val="004A1E89"/>
    <w:rsid w:val="004B6A70"/>
    <w:rsid w:val="004B6B4E"/>
    <w:rsid w:val="004C6CBF"/>
    <w:rsid w:val="004D21B8"/>
    <w:rsid w:val="004E1E50"/>
    <w:rsid w:val="004F4D60"/>
    <w:rsid w:val="005D6D20"/>
    <w:rsid w:val="005F0027"/>
    <w:rsid w:val="005F2A8E"/>
    <w:rsid w:val="005F2B1B"/>
    <w:rsid w:val="00614671"/>
    <w:rsid w:val="00620870"/>
    <w:rsid w:val="00624A36"/>
    <w:rsid w:val="00681862"/>
    <w:rsid w:val="006B33D7"/>
    <w:rsid w:val="006D463E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4636"/>
    <w:rsid w:val="0098739B"/>
    <w:rsid w:val="009975CA"/>
    <w:rsid w:val="009A0ECA"/>
    <w:rsid w:val="009A21E0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2312"/>
    <w:rsid w:val="00B61794"/>
    <w:rsid w:val="00B72328"/>
    <w:rsid w:val="00B75009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05402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9C869-7BAF-4BF7-B264-292C2BCB8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5</Words>
  <Characters>898</Characters>
  <Application>Microsoft Office Word</Application>
  <DocSecurity>0</DocSecurity>
  <Lines>149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Kesha Myers-Brown</cp:lastModifiedBy>
  <cp:revision>2</cp:revision>
  <dcterms:created xsi:type="dcterms:W3CDTF">2024-03-19T16:46:00Z</dcterms:created>
  <dcterms:modified xsi:type="dcterms:W3CDTF">2024-03-1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18db38cfc477553deb35ab5c10e9c7c6809f64c75c58a8b6cd66cc9e117daa</vt:lpwstr>
  </property>
</Properties>
</file>